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s</w:t>
      </w:r>
      <w:r>
        <w:t xml:space="preserve"> </w:t>
      </w:r>
      <w:r>
        <w:t xml:space="preserve">Angeles</w:t>
      </w:r>
    </w:p>
    <w:bookmarkStart w:id="21" w:name="X7979759f5646e796047aa89a4cf93dc4a3d56d7"/>
    <w:p>
      <w:pPr>
        <w:pStyle w:val="Heading1"/>
      </w:pPr>
      <w:r>
        <w:t xml:space="preserve">Internship Application Letter for Nursing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Hospital/Clinic Name]</w:t>
      </w:r>
      <w:r>
        <w:br/>
      </w:r>
      <w:r>
        <w:t xml:space="preserve">[Hospital Address]</w:t>
      </w:r>
      <w:r>
        <w:br/>
      </w:r>
      <w:r>
        <w:t xml:space="preserve">Los Angeles, CA 90001</w:t>
      </w:r>
    </w:p>
    <w:bookmarkStart w:id="20" w:name="Xb596362b6339a1f07d705bbfdbd9bf5f66033fd"/>
    <w:p>
      <w:pPr>
        <w:pStyle w:val="Heading2"/>
      </w:pPr>
      <w:r>
        <w:t xml:space="preserve">Subject: Application for Nursing Internship Program</w:t>
      </w:r>
    </w:p>
    <w:p>
      <w:pPr>
        <w:pStyle w:val="FirstParagraph"/>
      </w:pPr>
      <w:r>
        <w:t xml:space="preserve">Dear Hiring Committee,</w:t>
      </w:r>
    </w:p>
    <w:p>
      <w:pPr>
        <w:pStyle w:val="BodyText"/>
      </w:pPr>
      <w:r>
        <w:t xml:space="preserve">It is with profound enthusiasm and unwavering commitment that I submit my application for the Nursing Internship Program at [Hospital/Clinic Name] in Los Angeles, California. As a dedicated nursing student graduating from [Your University Name] with a Bachelor of Science in Nursing (BSN) this May, I have meticulously prepared to contribute to the exceptional healthcare ecosystem that defines the United States and specifically thrives within Los Angeles. My academic rigor, clinical experiences across diverse settings in Southern California, and deep-seated passion for equitable patient care align precisely with the values upheld by your esteemed institution.</w:t>
      </w:r>
    </w:p>
    <w:p>
      <w:pPr>
        <w:pStyle w:val="BodyText"/>
      </w:pPr>
      <w:r>
        <w:t xml:space="preserve">My journey toward becoming a nurse has been deeply rooted in understanding healthcare as both a science and a profound human connection—one that demands cultural humility, evidence-based practice, and tireless advocacy. During my final year at [Your University Name], I completed over 1,000 clinical hours across three major Los Angeles County facilities: [Mention Specific Hospital/Unit, e.g., "UCLA Medical Center’s Emergency Department," "Cedars-Sinai’s Maternal Child Health Unit," and "a community health center in East Los Angeles"]. These experiences immersed me in the unique healthcare landscape of the United States’ most populous city, where I witnessed firsthand how socioeconomic diversity, linguistic barriers, and complex chronic conditions shape patient journeys. I learned to adapt care plans for Spanish-speaking patients with diabetes at a South Central clinic—a skill directly addressing one of Los Angeles’ most critical health disparities—and collaborated with interdisciplinary teams in trauma cases requiring rapid assessment under pressure.</w:t>
      </w:r>
    </w:p>
    <w:p>
      <w:pPr>
        <w:pStyle w:val="BodyText"/>
      </w:pPr>
      <w:r>
        <w:t xml:space="preserve">As an aspiring nurse committed to excellence within the United States healthcare framework, I have rigorously studied the California Board of Registered Nursing (BRN) standards and National Council Licensure Examination (NCLEX) competencies. My coursework emphasized evidence-based practice, including a capstone project analyzing sepsis protocol adherence at a local VA hospital, which resulted in a 15% reduction in response time during simulated scenarios. I am proficient in all major Electronic Health Record (EHR) systems used across Los Angeles hospitals—including Epic and Cerner—and understand the paramount importance of HIPAA compliance when safeguarding patient data. My clinical rotations taught me that precision isn’t just about technical skills; it’s about recognizing a patient’s anxiety before they voice it, which is essential in high-stress environments like Los Angeles’ emergency departments.</w:t>
      </w:r>
    </w:p>
    <w:p>
      <w:pPr>
        <w:pStyle w:val="BodyText"/>
      </w:pPr>
      <w:r>
        <w:t xml:space="preserve">What drives me most profoundly is the opportunity to serve Los Angeles—a city celebrated for its cultural vibrancy but also facing significant health inequities. The United States’ nursing profession demands more than clinical competence; it requires empathy that bridges language, belief, and economic divides. In my internship at [Mention a Specific Community Clinic], I developed a patient education handout in Spanish on hypertension management after discovering patients misunderstood discharge instructions due to language barriers. This experience reinforced my conviction that compassionate nursing is non-negotiable for building trust in communities like those in Boyle Heights or Koreatown. I am eager to bring this mindset to your team, learning from seasoned nurses who navigate the complexities of Los Angeles’ healthcare mosaic daily.</w:t>
      </w:r>
    </w:p>
    <w:p>
      <w:pPr>
        <w:pStyle w:val="BodyText"/>
      </w:pPr>
      <w:r>
        <w:t xml:space="preserve">My leadership roles further demonstrate my readiness for the rigors of a nursing internship in Los Angeles. As Vice President of [Your University’s Nursing Student Association], I organized a campus-wide health fair targeting uninsured residents near [Nearby LA Neighborhood], partnering with local clinics to provide free screenings. This initiative served over 200 community members and taught me how to mobilize resources within the United States’ public health infrastructure—a skill critical for addressing Los Angeles’ needs. Additionally, I trained as a certified emergency medical technician (EMT) during my first year in nursing school, gaining foundational trauma response skills now being refined through hospital rotations.</w:t>
      </w:r>
    </w:p>
    <w:p>
      <w:pPr>
        <w:pStyle w:val="BodyText"/>
      </w:pPr>
      <w:r>
        <w:t xml:space="preserve">I am particularly drawn to [Hospital/Clinic Name] because of your pioneering work in [Mention Specific Program or Value, e.g., "culturally responsive care for immigrant populations" or "innovative telehealth integration in underserved areas"]. Your recent partnership with the Los Angeles County Department of Public Health on the "Healthy Communities Initiative" reflects the kind of community-centric approach I aspire to champion. I have followed your hospital’s commitment to supporting nursing interns through structured mentorship—aligning perfectly with my goal to grow under expert guidance before taking my NCLEX licensure exam. In a city where healthcare access remains a pressing challenge, your institution embodies the leadership I seek to emulate.</w:t>
      </w:r>
    </w:p>
    <w:p>
      <w:pPr>
        <w:pStyle w:val="BodyText"/>
      </w:pPr>
      <w:r>
        <w:t xml:space="preserve">The United States nursing profession is built on values of integrity, service, and lifelong learning—principles I have internalized through every clinical shift in Los Angeles. My ability to remain calm during critical situations (evidenced when I managed a sudden cardiac arrest scenario at [Hospital Name] under faculty supervision), coupled with my adaptability in fast-paced settings like the 24/7 flow of LA hospitals, ensures I will contribute positively from day one of the internship. I am prepared to work rotating shifts and embrace the physical and emotional demands of nursing in a city that never sleeps.</w:t>
      </w:r>
    </w:p>
    <w:p>
      <w:pPr>
        <w:pStyle w:val="BodyText"/>
      </w:pPr>
      <w:r>
        <w:t xml:space="preserve">Thank you for considering my application. My resume, attached for your review, provides further detail on my qualifications. I am eager to discuss how my proactive approach to patient-centered care, cultural competence developed through Los Angeles’ diverse communities, and dedication to advancing the nursing profession can benefit your team. I welcome the opportunity to speak with you about this internship and how I can support [Hospital/Clinic Name]’s mission of delivering exceptional healthcare across Los Angeles.</w:t>
      </w:r>
    </w:p>
    <w:p>
      <w:pPr>
        <w:pStyle w:val="BodyText"/>
      </w:pPr>
      <w:r>
        <w:t xml:space="preserve">Sincerely,</w:t>
      </w:r>
    </w:p>
    <w:p>
      <w:pPr>
        <w:pStyle w:val="BodyText"/>
      </w:pPr>
      <w:r>
        <w:rPr>
          <w:bCs/>
          <w:b/>
        </w:rPr>
        <w:t xml:space="preserve">[Your Full Name]</w:t>
      </w:r>
      <w:r>
        <w:br/>
      </w:r>
      <w:r>
        <w:t xml:space="preserve">BSN Candidate, [Your University Name]</w:t>
      </w:r>
      <w:r>
        <w:br/>
      </w:r>
      <w:r>
        <w:t xml:space="preserve">California Board of Nursing Student ID: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Los Angeles</dc:title>
  <dc:creator/>
  <dc:language>en</dc:language>
  <cp:keywords/>
  <dcterms:created xsi:type="dcterms:W3CDTF">2025-12-10T09:16:42Z</dcterms:created>
  <dcterms:modified xsi:type="dcterms:W3CDTF">2025-12-10T09:16:42Z</dcterms:modified>
</cp:coreProperties>
</file>

<file path=docProps/custom.xml><?xml version="1.0" encoding="utf-8"?>
<Properties xmlns="http://schemas.openxmlformats.org/officeDocument/2006/custom-properties" xmlns:vt="http://schemas.openxmlformats.org/officeDocument/2006/docPropsVTypes"/>
</file>